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868F04" w14:textId="77777777" w:rsidR="006F7453" w:rsidRDefault="006F7453" w:rsidP="006F7453">
      <w:r>
        <w:rPr>
          <w:noProof/>
        </w:rPr>
        <w:drawing>
          <wp:anchor distT="0" distB="0" distL="114300" distR="114300" simplePos="0" relativeHeight="251658240" behindDoc="0" locked="0" layoutInCell="1" allowOverlap="1" wp14:anchorId="0DD8CCEE" wp14:editId="513A6F5F">
            <wp:simplePos x="0" y="0"/>
            <wp:positionH relativeFrom="column">
              <wp:posOffset>1552575</wp:posOffset>
            </wp:positionH>
            <wp:positionV relativeFrom="paragraph">
              <wp:posOffset>9525</wp:posOffset>
            </wp:positionV>
            <wp:extent cx="3124200" cy="1123950"/>
            <wp:effectExtent l="0" t="0" r="0" b="0"/>
            <wp:wrapSquare wrapText="bothSides"/>
            <wp:docPr id="3" name="Picture 3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294793" w14:textId="77777777" w:rsidR="006F7453" w:rsidRDefault="006F7453" w:rsidP="006F7453"/>
    <w:p w14:paraId="0CAB91F2" w14:textId="77777777" w:rsidR="006F7453" w:rsidRDefault="006F7453" w:rsidP="006F7453"/>
    <w:p w14:paraId="2D0AA597" w14:textId="77777777" w:rsidR="006F7453" w:rsidRDefault="006F7453" w:rsidP="006F7453"/>
    <w:p w14:paraId="0C7F5FEF" w14:textId="77777777" w:rsidR="006F7453" w:rsidRPr="00A8789E" w:rsidRDefault="00F07FA5" w:rsidP="006F7453">
      <w:pPr>
        <w:jc w:val="center"/>
        <w:rPr>
          <w:b/>
          <w:sz w:val="32"/>
        </w:rPr>
      </w:pPr>
      <w:r>
        <w:rPr>
          <w:b/>
          <w:sz w:val="32"/>
        </w:rPr>
        <w:t>LISLE WOMA</w:t>
      </w:r>
      <w:r w:rsidR="006F7453" w:rsidRPr="00A8789E">
        <w:rPr>
          <w:b/>
          <w:sz w:val="32"/>
        </w:rPr>
        <w:t>N’S CLUB</w:t>
      </w:r>
    </w:p>
    <w:p w14:paraId="0D9011A5" w14:textId="3D0290BA" w:rsidR="005069F7" w:rsidRPr="00A8789E" w:rsidRDefault="00BF5C7B" w:rsidP="006F7453">
      <w:pPr>
        <w:jc w:val="center"/>
        <w:rPr>
          <w:b/>
          <w:sz w:val="24"/>
        </w:rPr>
      </w:pPr>
      <w:r w:rsidRPr="00A8789E">
        <w:rPr>
          <w:b/>
          <w:sz w:val="24"/>
        </w:rPr>
        <w:t>SCHOLARSHIP APPLICATION 20</w:t>
      </w:r>
      <w:r w:rsidR="00366EE6">
        <w:rPr>
          <w:b/>
          <w:sz w:val="24"/>
        </w:rPr>
        <w:t>20</w:t>
      </w:r>
    </w:p>
    <w:p w14:paraId="6B0194CC" w14:textId="77777777" w:rsidR="006F7453" w:rsidRPr="00C26DEF" w:rsidRDefault="006F7453" w:rsidP="006F7453">
      <w:pPr>
        <w:pStyle w:val="NoSpacing"/>
        <w:rPr>
          <w:b/>
        </w:rPr>
      </w:pPr>
      <w:r w:rsidRPr="00C26DEF">
        <w:rPr>
          <w:b/>
        </w:rPr>
        <w:t>Eligibility:</w:t>
      </w:r>
    </w:p>
    <w:p w14:paraId="36B6363E" w14:textId="03D9D3C0" w:rsidR="006F7453" w:rsidRDefault="00BF5C7B" w:rsidP="00BF5C7B">
      <w:pPr>
        <w:pStyle w:val="NoSpacing"/>
        <w:numPr>
          <w:ilvl w:val="0"/>
          <w:numId w:val="3"/>
        </w:numPr>
      </w:pPr>
      <w:r>
        <w:t>20</w:t>
      </w:r>
      <w:r w:rsidR="00366EE6">
        <w:t>3-</w:t>
      </w:r>
      <w:r>
        <w:t xml:space="preserve"> high school graduate</w:t>
      </w:r>
      <w:r w:rsidR="00727CEE">
        <w:t>.</w:t>
      </w:r>
    </w:p>
    <w:p w14:paraId="074BC42A" w14:textId="77777777" w:rsidR="006F7453" w:rsidRDefault="00BF5C7B" w:rsidP="00BF5C7B">
      <w:pPr>
        <w:pStyle w:val="NoSpacing"/>
        <w:numPr>
          <w:ilvl w:val="0"/>
          <w:numId w:val="3"/>
        </w:numPr>
      </w:pPr>
      <w:r>
        <w:t>Resident of zip code 60532</w:t>
      </w:r>
      <w:r w:rsidR="00727CEE">
        <w:t>.</w:t>
      </w:r>
    </w:p>
    <w:p w14:paraId="00B1385B" w14:textId="77777777" w:rsidR="00BF5C7B" w:rsidRDefault="00BF5C7B" w:rsidP="00BF5C7B">
      <w:pPr>
        <w:pStyle w:val="NoSpacing"/>
        <w:numPr>
          <w:ilvl w:val="0"/>
          <w:numId w:val="3"/>
        </w:numPr>
      </w:pPr>
      <w:r>
        <w:t>Accepted by an accredited technical/trade/business school, or a two or four year college/university</w:t>
      </w:r>
      <w:r w:rsidR="00727CEE">
        <w:t>.</w:t>
      </w:r>
    </w:p>
    <w:p w14:paraId="29CBBE45" w14:textId="77777777" w:rsidR="00BF5C7B" w:rsidRDefault="00BF5C7B" w:rsidP="00BF5C7B">
      <w:pPr>
        <w:pStyle w:val="NoSpacing"/>
        <w:numPr>
          <w:ilvl w:val="0"/>
          <w:numId w:val="3"/>
        </w:numPr>
      </w:pPr>
      <w:r>
        <w:t>Scholarships are awarded on a combination of academic achievement, community /school service and personal goals</w:t>
      </w:r>
      <w:r w:rsidR="00727CEE">
        <w:t>.</w:t>
      </w:r>
    </w:p>
    <w:p w14:paraId="084F344A" w14:textId="77777777" w:rsidR="00A8789E" w:rsidRDefault="00A8789E" w:rsidP="00BF5C7B">
      <w:pPr>
        <w:pStyle w:val="NoSpacing"/>
        <w:numPr>
          <w:ilvl w:val="0"/>
          <w:numId w:val="3"/>
        </w:numPr>
      </w:pPr>
      <w:r w:rsidRPr="00A8789E">
        <w:rPr>
          <w:b/>
          <w:u w:val="single"/>
        </w:rPr>
        <w:t>Missing information eliminates your scholarship</w:t>
      </w:r>
      <w:r>
        <w:t>.</w:t>
      </w:r>
    </w:p>
    <w:p w14:paraId="6195A3FB" w14:textId="77777777" w:rsidR="006F7453" w:rsidRDefault="006F7453" w:rsidP="006F7453">
      <w:pPr>
        <w:pStyle w:val="NoSpacing"/>
      </w:pPr>
    </w:p>
    <w:p w14:paraId="44C0B301" w14:textId="77777777" w:rsidR="006F7453" w:rsidRPr="00C26DEF" w:rsidRDefault="006F7453" w:rsidP="006F7453">
      <w:pPr>
        <w:pStyle w:val="NoSpacing"/>
        <w:rPr>
          <w:b/>
        </w:rPr>
      </w:pPr>
      <w:r w:rsidRPr="00C26DEF">
        <w:rPr>
          <w:b/>
        </w:rPr>
        <w:t>Award Amount:</w:t>
      </w:r>
    </w:p>
    <w:p w14:paraId="2FA01537" w14:textId="77777777" w:rsidR="006F7453" w:rsidRDefault="006F7453" w:rsidP="00BF5C7B">
      <w:pPr>
        <w:pStyle w:val="NoSpacing"/>
        <w:numPr>
          <w:ilvl w:val="0"/>
          <w:numId w:val="4"/>
        </w:numPr>
      </w:pPr>
      <w:r>
        <w:t>$</w:t>
      </w:r>
      <w:r w:rsidR="00BF5C7B">
        <w:t xml:space="preserve">1000 </w:t>
      </w:r>
      <w:r>
        <w:t>to be paid directly to the recipient’s school of choice</w:t>
      </w:r>
      <w:r w:rsidR="00727CEE">
        <w:t>.</w:t>
      </w:r>
    </w:p>
    <w:p w14:paraId="2B5AAF61" w14:textId="77777777" w:rsidR="006F7453" w:rsidRDefault="006F7453" w:rsidP="006F7453">
      <w:pPr>
        <w:pStyle w:val="NoSpacing"/>
      </w:pPr>
    </w:p>
    <w:p w14:paraId="5106F241" w14:textId="77777777" w:rsidR="006F7453" w:rsidRPr="00C26DEF" w:rsidRDefault="006F7453" w:rsidP="006F7453">
      <w:pPr>
        <w:pStyle w:val="NoSpacing"/>
        <w:rPr>
          <w:b/>
        </w:rPr>
      </w:pPr>
      <w:r w:rsidRPr="00C26DEF">
        <w:rPr>
          <w:b/>
        </w:rPr>
        <w:t>Deadline:</w:t>
      </w:r>
    </w:p>
    <w:p w14:paraId="12889589" w14:textId="29B8E10C" w:rsidR="006F7453" w:rsidRDefault="006F7453" w:rsidP="00BF5C7B">
      <w:pPr>
        <w:pStyle w:val="NoSpacing"/>
        <w:numPr>
          <w:ilvl w:val="0"/>
          <w:numId w:val="4"/>
        </w:numPr>
      </w:pPr>
      <w:r>
        <w:t xml:space="preserve">Application </w:t>
      </w:r>
      <w:r w:rsidR="00BF5C7B">
        <w:t xml:space="preserve">deadline postmark must be no later than </w:t>
      </w:r>
      <w:r w:rsidR="001C7A77" w:rsidRPr="001C7A77">
        <w:rPr>
          <w:b/>
          <w:bCs/>
        </w:rPr>
        <w:t>June 1</w:t>
      </w:r>
      <w:r w:rsidRPr="001C7A77">
        <w:rPr>
          <w:b/>
          <w:bCs/>
        </w:rPr>
        <w:t>, 20</w:t>
      </w:r>
      <w:r w:rsidR="0039650D" w:rsidRPr="001C7A77">
        <w:rPr>
          <w:b/>
          <w:bCs/>
        </w:rPr>
        <w:t>20</w:t>
      </w:r>
      <w:r w:rsidR="00727CEE" w:rsidRPr="001C7A77">
        <w:rPr>
          <w:b/>
          <w:bCs/>
        </w:rPr>
        <w:t>.</w:t>
      </w:r>
    </w:p>
    <w:p w14:paraId="1CDD6E28" w14:textId="77777777" w:rsidR="006F7453" w:rsidRDefault="006F7453" w:rsidP="006F7453">
      <w:pPr>
        <w:pStyle w:val="NoSpacing"/>
      </w:pPr>
    </w:p>
    <w:p w14:paraId="75D7AFA6" w14:textId="77777777" w:rsidR="006F7453" w:rsidRPr="00C26DEF" w:rsidRDefault="006F7453" w:rsidP="006F7453">
      <w:pPr>
        <w:pStyle w:val="NoSpacing"/>
        <w:rPr>
          <w:b/>
        </w:rPr>
      </w:pPr>
      <w:r w:rsidRPr="00C26DEF">
        <w:rPr>
          <w:b/>
        </w:rPr>
        <w:t>Completed application includes</w:t>
      </w:r>
      <w:r w:rsidR="00C26DEF" w:rsidRPr="00C26DEF">
        <w:rPr>
          <w:b/>
        </w:rPr>
        <w:t>:</w:t>
      </w:r>
    </w:p>
    <w:p w14:paraId="6E7A5934" w14:textId="77777777" w:rsidR="00C26DEF" w:rsidRPr="00BF5C7B" w:rsidRDefault="00C26DEF" w:rsidP="00C26DEF">
      <w:pPr>
        <w:pStyle w:val="NoSpacing"/>
        <w:numPr>
          <w:ilvl w:val="0"/>
          <w:numId w:val="1"/>
        </w:numPr>
        <w:rPr>
          <w:b/>
          <w:u w:val="single"/>
        </w:rPr>
      </w:pPr>
      <w:r>
        <w:t>Provide basic information on Application</w:t>
      </w:r>
      <w:r w:rsidR="00BF5C7B">
        <w:t xml:space="preserve"> – </w:t>
      </w:r>
      <w:r w:rsidR="00BF5C7B" w:rsidRPr="00BF5C7B">
        <w:rPr>
          <w:b/>
          <w:u w:val="single"/>
        </w:rPr>
        <w:t>signature of student and parent/guardian is required on page 2</w:t>
      </w:r>
      <w:r w:rsidR="00727CEE">
        <w:rPr>
          <w:b/>
          <w:u w:val="single"/>
        </w:rPr>
        <w:t>.</w:t>
      </w:r>
    </w:p>
    <w:p w14:paraId="66BD214A" w14:textId="77777777" w:rsidR="00C26DEF" w:rsidRDefault="00C26DEF" w:rsidP="00C26DEF">
      <w:pPr>
        <w:pStyle w:val="NoSpacing"/>
        <w:numPr>
          <w:ilvl w:val="0"/>
          <w:numId w:val="1"/>
        </w:numPr>
      </w:pPr>
      <w:r>
        <w:t xml:space="preserve">Provide </w:t>
      </w:r>
      <w:r w:rsidR="00BF5C7B">
        <w:t>a current transcript</w:t>
      </w:r>
      <w:r w:rsidR="00727CEE">
        <w:t>.</w:t>
      </w:r>
    </w:p>
    <w:p w14:paraId="00B30867" w14:textId="77777777" w:rsidR="00BF5C7B" w:rsidRDefault="00BF5C7B" w:rsidP="00C26DEF">
      <w:pPr>
        <w:pStyle w:val="NoSpacing"/>
        <w:numPr>
          <w:ilvl w:val="0"/>
          <w:numId w:val="1"/>
        </w:numPr>
      </w:pPr>
      <w:r>
        <w:t>Provide one signed letter of recommendation from a teacher, or</w:t>
      </w:r>
      <w:r w:rsidR="00727CEE">
        <w:t xml:space="preserve"> other non-related adult.</w:t>
      </w:r>
    </w:p>
    <w:p w14:paraId="6F55F5D6" w14:textId="77777777" w:rsidR="00BF5C7B" w:rsidRDefault="00BF5C7B" w:rsidP="00C26DEF">
      <w:pPr>
        <w:pStyle w:val="NoSpacing"/>
        <w:numPr>
          <w:ilvl w:val="0"/>
          <w:numId w:val="1"/>
        </w:numPr>
      </w:pPr>
      <w:r>
        <w:t>Describe an activity that best describes your largest contribution to community/school service and how you have grown or changed because of your experience</w:t>
      </w:r>
      <w:r w:rsidR="00727CEE">
        <w:t xml:space="preserve"> in service.</w:t>
      </w:r>
    </w:p>
    <w:p w14:paraId="4FC50934" w14:textId="77777777" w:rsidR="00BF5C7B" w:rsidRDefault="00BF5C7B" w:rsidP="00C26DEF">
      <w:pPr>
        <w:pStyle w:val="NoSpacing"/>
        <w:numPr>
          <w:ilvl w:val="0"/>
          <w:numId w:val="1"/>
        </w:numPr>
      </w:pPr>
      <w:r>
        <w:t>Provide a one page typewritten statement on your current educational intentions and career goals.  Include additional personal information at your disc</w:t>
      </w:r>
      <w:r w:rsidR="00727CEE">
        <w:t>retion.  No more than 300 words.</w:t>
      </w:r>
    </w:p>
    <w:p w14:paraId="54FEFC03" w14:textId="77777777" w:rsidR="00BF5C7B" w:rsidRDefault="00BF5C7B" w:rsidP="00C26DEF">
      <w:pPr>
        <w:pStyle w:val="NoSpacing"/>
        <w:numPr>
          <w:ilvl w:val="0"/>
          <w:numId w:val="1"/>
        </w:numPr>
      </w:pPr>
      <w:r>
        <w:t>What paying jobs have you held while in high school?  Please indicate whether you held these jobs during the</w:t>
      </w:r>
      <w:r w:rsidR="00727CEE">
        <w:t xml:space="preserve"> school year or as a summer job.</w:t>
      </w:r>
    </w:p>
    <w:p w14:paraId="5516DD0D" w14:textId="77777777" w:rsidR="00BF5C7B" w:rsidRDefault="00BF5C7B" w:rsidP="00C26DEF">
      <w:pPr>
        <w:pStyle w:val="NoSpacing"/>
        <w:numPr>
          <w:ilvl w:val="0"/>
          <w:numId w:val="1"/>
        </w:numPr>
      </w:pPr>
      <w:r>
        <w:t xml:space="preserve">Describe any special awards, achievements, school activities – clubs, sports, </w:t>
      </w:r>
      <w:r w:rsidR="00727CEE">
        <w:t>etc.</w:t>
      </w:r>
      <w:r>
        <w:t xml:space="preserve"> – including </w:t>
      </w:r>
      <w:r w:rsidR="00727CEE">
        <w:t>leadership roles.</w:t>
      </w:r>
    </w:p>
    <w:p w14:paraId="692B0D05" w14:textId="77777777" w:rsidR="00C26DEF" w:rsidRDefault="00C26DEF" w:rsidP="00C26DEF">
      <w:pPr>
        <w:pStyle w:val="NoSpacing"/>
      </w:pPr>
    </w:p>
    <w:p w14:paraId="339F55BB" w14:textId="77777777" w:rsidR="00C26DEF" w:rsidRDefault="00C26DEF" w:rsidP="00C26DEF">
      <w:pPr>
        <w:pStyle w:val="NoSpacing"/>
      </w:pPr>
    </w:p>
    <w:p w14:paraId="02A8A368" w14:textId="77777777" w:rsidR="00C26DEF" w:rsidRPr="00370468" w:rsidRDefault="00C26DEF" w:rsidP="00C26DEF">
      <w:pPr>
        <w:pStyle w:val="NoSpacing"/>
        <w:jc w:val="center"/>
      </w:pPr>
      <w:r w:rsidRPr="00370468">
        <w:t xml:space="preserve">Mail </w:t>
      </w:r>
      <w:r w:rsidR="00A8789E">
        <w:t xml:space="preserve">completed </w:t>
      </w:r>
      <w:r w:rsidRPr="00370468">
        <w:t xml:space="preserve">application </w:t>
      </w:r>
      <w:r w:rsidR="00A8789E">
        <w:t>packet</w:t>
      </w:r>
      <w:r w:rsidRPr="00370468">
        <w:t xml:space="preserve"> to:</w:t>
      </w:r>
    </w:p>
    <w:p w14:paraId="1A91704D" w14:textId="77777777" w:rsidR="00C26DEF" w:rsidRDefault="00C26DEF" w:rsidP="00C26DEF">
      <w:pPr>
        <w:pStyle w:val="NoSpacing"/>
        <w:jc w:val="center"/>
      </w:pPr>
    </w:p>
    <w:p w14:paraId="588DF132" w14:textId="77777777" w:rsidR="00C26DEF" w:rsidRPr="00370468" w:rsidRDefault="00C26DEF" w:rsidP="00C26DEF">
      <w:pPr>
        <w:pStyle w:val="NoSpacing"/>
        <w:jc w:val="center"/>
        <w:rPr>
          <w:b/>
        </w:rPr>
      </w:pPr>
      <w:r w:rsidRPr="00370468">
        <w:rPr>
          <w:b/>
        </w:rPr>
        <w:t>Lisle Woman’s Club</w:t>
      </w:r>
    </w:p>
    <w:p w14:paraId="586AF6FC" w14:textId="77777777" w:rsidR="00C26DEF" w:rsidRPr="00370468" w:rsidRDefault="00C26DEF" w:rsidP="00C26DEF">
      <w:pPr>
        <w:pStyle w:val="NoSpacing"/>
        <w:jc w:val="center"/>
        <w:rPr>
          <w:b/>
        </w:rPr>
      </w:pPr>
      <w:r w:rsidRPr="00370468">
        <w:rPr>
          <w:b/>
        </w:rPr>
        <w:t>Attn:  Scholarship</w:t>
      </w:r>
      <w:r w:rsidR="00F07FA5">
        <w:rPr>
          <w:b/>
        </w:rPr>
        <w:t xml:space="preserve"> Committee</w:t>
      </w:r>
    </w:p>
    <w:p w14:paraId="1A920A00" w14:textId="77777777" w:rsidR="00C26DEF" w:rsidRPr="00370468" w:rsidRDefault="00C26DEF" w:rsidP="00C26DEF">
      <w:pPr>
        <w:pStyle w:val="NoSpacing"/>
        <w:jc w:val="center"/>
        <w:rPr>
          <w:b/>
        </w:rPr>
      </w:pPr>
      <w:r w:rsidRPr="00370468">
        <w:rPr>
          <w:b/>
        </w:rPr>
        <w:t>PO Box 3886</w:t>
      </w:r>
    </w:p>
    <w:p w14:paraId="6F965D6A" w14:textId="77777777" w:rsidR="00C26DEF" w:rsidRPr="00370468" w:rsidRDefault="00C26DEF" w:rsidP="00C26DEF">
      <w:pPr>
        <w:pStyle w:val="NoSpacing"/>
        <w:jc w:val="center"/>
        <w:rPr>
          <w:b/>
        </w:rPr>
      </w:pPr>
      <w:r w:rsidRPr="00370468">
        <w:rPr>
          <w:b/>
        </w:rPr>
        <w:t>Lisle, IL  60532</w:t>
      </w:r>
    </w:p>
    <w:p w14:paraId="768AAD48" w14:textId="77777777" w:rsidR="00C26DEF" w:rsidRDefault="00C26DEF" w:rsidP="00C26DEF">
      <w:pPr>
        <w:pStyle w:val="NoSpacing"/>
        <w:jc w:val="center"/>
      </w:pPr>
    </w:p>
    <w:p w14:paraId="41269413" w14:textId="77777777" w:rsidR="00A8789E" w:rsidRDefault="00A8789E" w:rsidP="00C26DEF">
      <w:pPr>
        <w:pStyle w:val="NoSpacing"/>
        <w:jc w:val="center"/>
      </w:pPr>
    </w:p>
    <w:p w14:paraId="000B6C8E" w14:textId="77777777" w:rsidR="00A8789E" w:rsidRDefault="00A8789E" w:rsidP="00C26DEF">
      <w:pPr>
        <w:pStyle w:val="NoSpacing"/>
        <w:jc w:val="center"/>
      </w:pPr>
    </w:p>
    <w:p w14:paraId="51503A48" w14:textId="77777777" w:rsidR="00C26DEF" w:rsidRDefault="00A8789E" w:rsidP="00A8789E">
      <w:pPr>
        <w:pStyle w:val="NoSpacing"/>
        <w:jc w:val="center"/>
      </w:pPr>
      <w:r>
        <w:t>All information contained in the application is confidential.  The Lisle Woman’s Club reserves the right to publish the names of scholarship recipients.</w:t>
      </w:r>
    </w:p>
    <w:sectPr w:rsidR="00C26DEF" w:rsidSect="00A8789E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B05DDE" w14:textId="77777777" w:rsidR="00262606" w:rsidRDefault="00262606" w:rsidP="00C26DEF">
      <w:pPr>
        <w:spacing w:after="0" w:line="240" w:lineRule="auto"/>
      </w:pPr>
      <w:r>
        <w:separator/>
      </w:r>
    </w:p>
  </w:endnote>
  <w:endnote w:type="continuationSeparator" w:id="0">
    <w:p w14:paraId="7FC9D454" w14:textId="77777777" w:rsidR="00262606" w:rsidRDefault="00262606" w:rsidP="00C26D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59FB3" w14:textId="77777777" w:rsidR="00C26DEF" w:rsidRDefault="00AD23D1" w:rsidP="00AD23D1">
    <w:pPr>
      <w:pStyle w:val="Footer"/>
      <w:jc w:val="right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05034C" w14:textId="77777777" w:rsidR="00262606" w:rsidRDefault="00262606" w:rsidP="00C26DEF">
      <w:pPr>
        <w:spacing w:after="0" w:line="240" w:lineRule="auto"/>
      </w:pPr>
      <w:r>
        <w:separator/>
      </w:r>
    </w:p>
  </w:footnote>
  <w:footnote w:type="continuationSeparator" w:id="0">
    <w:p w14:paraId="03E99D0A" w14:textId="77777777" w:rsidR="00262606" w:rsidRDefault="00262606" w:rsidP="00C26D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D7A86"/>
    <w:multiLevelType w:val="hybridMultilevel"/>
    <w:tmpl w:val="15E69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1322CA"/>
    <w:multiLevelType w:val="hybridMultilevel"/>
    <w:tmpl w:val="A38E18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20019F7"/>
    <w:multiLevelType w:val="hybridMultilevel"/>
    <w:tmpl w:val="0900C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9D3F08"/>
    <w:multiLevelType w:val="hybridMultilevel"/>
    <w:tmpl w:val="99667CAC"/>
    <w:lvl w:ilvl="0" w:tplc="4BEE7E1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ze1MDUzMjU0MDNV0lEKTi0uzszPAykwrAUASpfORiwAAAA="/>
  </w:docVars>
  <w:rsids>
    <w:rsidRoot w:val="006F7453"/>
    <w:rsid w:val="0000726C"/>
    <w:rsid w:val="00022241"/>
    <w:rsid w:val="00073EEE"/>
    <w:rsid w:val="00076A23"/>
    <w:rsid w:val="000D7398"/>
    <w:rsid w:val="00144D1C"/>
    <w:rsid w:val="001C7A77"/>
    <w:rsid w:val="00221146"/>
    <w:rsid w:val="00262606"/>
    <w:rsid w:val="00366EE6"/>
    <w:rsid w:val="00370468"/>
    <w:rsid w:val="0039650D"/>
    <w:rsid w:val="00411D9D"/>
    <w:rsid w:val="00437FF9"/>
    <w:rsid w:val="005069F7"/>
    <w:rsid w:val="00570E4C"/>
    <w:rsid w:val="006D60B4"/>
    <w:rsid w:val="006F7453"/>
    <w:rsid w:val="007116DE"/>
    <w:rsid w:val="00714748"/>
    <w:rsid w:val="00727CEE"/>
    <w:rsid w:val="00A228F6"/>
    <w:rsid w:val="00A8789E"/>
    <w:rsid w:val="00AA0EB3"/>
    <w:rsid w:val="00AD23D1"/>
    <w:rsid w:val="00BF5C7B"/>
    <w:rsid w:val="00C26DEF"/>
    <w:rsid w:val="00C5638B"/>
    <w:rsid w:val="00DD67C9"/>
    <w:rsid w:val="00F07FA5"/>
    <w:rsid w:val="00F24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93694"/>
  <w15:chartTrackingRefBased/>
  <w15:docId w15:val="{7B93047A-55C7-44C5-B50C-689D47A69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F74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26D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6DEF"/>
  </w:style>
  <w:style w:type="paragraph" w:styleId="Footer">
    <w:name w:val="footer"/>
    <w:basedOn w:val="Normal"/>
    <w:link w:val="FooterChar"/>
    <w:uiPriority w:val="99"/>
    <w:unhideWhenUsed/>
    <w:rsid w:val="00C26D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6DEF"/>
  </w:style>
  <w:style w:type="paragraph" w:styleId="BalloonText">
    <w:name w:val="Balloon Text"/>
    <w:basedOn w:val="Normal"/>
    <w:link w:val="BalloonTextChar"/>
    <w:uiPriority w:val="99"/>
    <w:semiHidden/>
    <w:unhideWhenUsed/>
    <w:rsid w:val="000072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2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sle Community School District #202</Company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Briggs</dc:creator>
  <cp:keywords/>
  <dc:description/>
  <cp:lastModifiedBy>Jeff Howard</cp:lastModifiedBy>
  <cp:revision>2</cp:revision>
  <cp:lastPrinted>2020-04-06T15:39:00Z</cp:lastPrinted>
  <dcterms:created xsi:type="dcterms:W3CDTF">2020-04-10T17:39:00Z</dcterms:created>
  <dcterms:modified xsi:type="dcterms:W3CDTF">2020-04-10T17:39:00Z</dcterms:modified>
</cp:coreProperties>
</file>